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BC6123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F2BCA">
        <w:rPr>
          <w:rFonts w:eastAsia="Times New Roman" w:cstheme="minorHAnsi"/>
          <w:b/>
        </w:rPr>
        <w:t>68776</w:t>
      </w:r>
    </w:p>
    <w:p w14:paraId="2F6924E5" w14:textId="7F3305C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F2BCA">
        <w:rPr>
          <w:rFonts w:eastAsia="Times New Roman" w:cstheme="minorHAnsi"/>
          <w:b/>
        </w:rPr>
        <w:t>Poornima G</w:t>
      </w:r>
    </w:p>
    <w:p w14:paraId="6FB9233B" w14:textId="58C10B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C2F2E" w:rsidRPr="008B5B20">
          <w:rPr>
            <w:rStyle w:val="Hyperlink"/>
            <w:rFonts w:eastAsia="Times New Roman" w:cstheme="minorHAnsi"/>
            <w:b/>
          </w:rPr>
          <w:t>https://review.jove.com/account/file-uploader?src=20976728</w:t>
        </w:r>
      </w:hyperlink>
      <w:r w:rsidR="001C2F2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9857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F2BCA" w:rsidRPr="00EF2BCA">
        <w:rPr>
          <w:rStyle w:val="ArticleTitle"/>
          <w:rFonts w:cstheme="minorHAnsi"/>
        </w:rPr>
        <w:t>Facial Vein Venipuncture for Murine Blood Collec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0C0CA2" w14:textId="77777777" w:rsidR="00EF2BCA" w:rsidRPr="00EF2BCA" w:rsidRDefault="00EF2BCA" w:rsidP="00EF2BCA">
      <w:pPr>
        <w:outlineLvl w:val="0"/>
        <w:rPr>
          <w:rFonts w:eastAsia="Times New Roman" w:cstheme="minorHAnsi"/>
          <w:b/>
          <w:sz w:val="28"/>
          <w:szCs w:val="28"/>
        </w:rPr>
      </w:pPr>
      <w:r w:rsidRPr="00EF2BCA">
        <w:rPr>
          <w:rFonts w:eastAsia="Times New Roman" w:cstheme="minorHAnsi"/>
          <w:b/>
          <w:sz w:val="28"/>
          <w:szCs w:val="28"/>
        </w:rPr>
        <w:t>Stephanie Kalinowski, Claudia V. Jakubzick</w:t>
      </w:r>
    </w:p>
    <w:p w14:paraId="644D6636" w14:textId="77777777" w:rsidR="00EF2BCA" w:rsidRPr="00EF2BCA" w:rsidRDefault="00EF2BCA" w:rsidP="00EF2BCA">
      <w:pPr>
        <w:outlineLvl w:val="0"/>
        <w:rPr>
          <w:rFonts w:eastAsia="Times New Roman" w:cstheme="minorHAnsi"/>
          <w:b/>
          <w:sz w:val="28"/>
          <w:szCs w:val="28"/>
        </w:rPr>
      </w:pPr>
      <w:r w:rsidRPr="00EF2BCA">
        <w:rPr>
          <w:rFonts w:eastAsia="Times New Roman" w:cstheme="minorHAnsi"/>
          <w:b/>
          <w:sz w:val="28"/>
          <w:szCs w:val="28"/>
        </w:rPr>
        <w:t xml:space="preserve"> </w:t>
      </w:r>
    </w:p>
    <w:p w14:paraId="33CD999C" w14:textId="08570AC6" w:rsidR="00D6314B" w:rsidRPr="00EF2BCA" w:rsidRDefault="00EF2BCA" w:rsidP="00EF2BCA">
      <w:pPr>
        <w:outlineLvl w:val="0"/>
        <w:rPr>
          <w:rFonts w:eastAsia="Times New Roman" w:cstheme="minorHAnsi"/>
          <w:bCs/>
          <w:sz w:val="28"/>
          <w:szCs w:val="28"/>
        </w:rPr>
      </w:pPr>
      <w:r w:rsidRPr="00EF2BCA">
        <w:rPr>
          <w:rFonts w:eastAsia="Times New Roman" w:cstheme="minorHAnsi"/>
          <w:bCs/>
          <w:sz w:val="28"/>
          <w:szCs w:val="28"/>
        </w:rPr>
        <w:t xml:space="preserve">Department of Microbiology and Immunology, </w:t>
      </w:r>
      <w:bookmarkStart w:id="0" w:name="_Hlk207481336"/>
      <w:r w:rsidRPr="00EF2BCA">
        <w:rPr>
          <w:rFonts w:eastAsia="Times New Roman" w:cstheme="minorHAnsi"/>
          <w:bCs/>
          <w:sz w:val="28"/>
          <w:szCs w:val="28"/>
        </w:rPr>
        <w:t>Dartmouth Geisel School of Medicine</w:t>
      </w:r>
      <w:bookmarkEnd w:id="0"/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409349" w14:textId="77777777" w:rsidR="001C2F2E" w:rsidRPr="000D7C13" w:rsidRDefault="001C2F2E" w:rsidP="001C2F2E">
      <w:pPr>
        <w:outlineLvl w:val="0"/>
        <w:rPr>
          <w:rFonts w:cstheme="minorHAnsi"/>
          <w:bCs/>
        </w:rPr>
      </w:pPr>
      <w:bookmarkStart w:id="1" w:name="_Hlk25233958"/>
      <w:r w:rsidRPr="001C2F2E">
        <w:rPr>
          <w:rFonts w:cstheme="minorHAnsi"/>
          <w:bCs/>
        </w:rPr>
        <w:t xml:space="preserve">Stephanie Kalinowski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Steph.Kalinowski@dartmouth.edu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D91BF25" w:rsidR="003B5E26" w:rsidRPr="000D7C13" w:rsidRDefault="001C2F2E" w:rsidP="009A0E7C">
      <w:pPr>
        <w:outlineLvl w:val="0"/>
        <w:rPr>
          <w:rFonts w:cstheme="minorHAnsi"/>
          <w:bCs/>
        </w:rPr>
      </w:pPr>
      <w:r w:rsidRPr="001C2F2E">
        <w:rPr>
          <w:rFonts w:cstheme="minorHAnsi"/>
          <w:bCs/>
        </w:rPr>
        <w:t xml:space="preserve">Stephanie Kalinowski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Steph.Kalinowski@dartmouth.edu</w:t>
      </w:r>
    </w:p>
    <w:p w14:paraId="6F84F159" w14:textId="503467F2" w:rsidR="003B5E26" w:rsidRPr="000D7C13" w:rsidRDefault="001C2F2E" w:rsidP="009A0E7C">
      <w:pPr>
        <w:outlineLvl w:val="0"/>
        <w:rPr>
          <w:rFonts w:cstheme="minorHAnsi"/>
          <w:bCs/>
        </w:rPr>
      </w:pPr>
      <w:r w:rsidRPr="001C2F2E">
        <w:rPr>
          <w:rFonts w:cstheme="minorHAnsi"/>
          <w:bCs/>
        </w:rPr>
        <w:t xml:space="preserve">Claudia V. Jakubzick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claudia.v.jakubzick@dartmouth.edu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0FECF1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75A4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6AB5CB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="00375A41">
        <w:rPr>
          <w:rFonts w:eastAsia="Times New Roman" w:cstheme="minorHAnsi"/>
        </w:rPr>
        <w:t xml:space="preserve"> </w:t>
      </w:r>
      <w:r w:rsidR="00375A41">
        <w:rPr>
          <w:rFonts w:eastAsia="Times New Roman" w:cstheme="minorHAnsi"/>
          <w:b/>
          <w:bCs/>
        </w:rPr>
        <w:t xml:space="preserve">No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FAA7DD8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75A41">
        <w:rPr>
          <w:rFonts w:eastAsia="Times New Roman" w:cstheme="minorHAnsi"/>
          <w:b/>
          <w:bCs/>
        </w:rPr>
        <w:t>No</w:t>
      </w:r>
    </w:p>
    <w:p w14:paraId="5D3219EF" w14:textId="77777777" w:rsidR="00AC7C1E" w:rsidRPr="00B07A3B" w:rsidRDefault="00AC7C1E" w:rsidP="005F1ADF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F4D35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E1C59">
        <w:rPr>
          <w:rFonts w:cstheme="minorHAnsi"/>
          <w:bCs/>
          <w:sz w:val="22"/>
          <w:szCs w:val="22"/>
        </w:rPr>
        <w:t>19</w:t>
      </w:r>
    </w:p>
    <w:p w14:paraId="5AAC9C6C" w14:textId="720B2CC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E1C59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FA6F8C9" w:rsidR="007D61A8" w:rsidRPr="00AC7C1E" w:rsidRDefault="00375A4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</w:t>
      </w:r>
      <w:r w:rsidR="00455771">
        <w:rPr>
          <w:rStyle w:val="AuthorName"/>
          <w:rFonts w:asciiTheme="minorHAnsi" w:eastAsia="Times" w:hAnsiTheme="minorHAnsi" w:cstheme="minorHAnsi"/>
        </w:rPr>
        <w:t>anie Kalinowsk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12078">
        <w:rPr>
          <w:rFonts w:cstheme="minorHAnsi"/>
        </w:rPr>
        <w:t xml:space="preserve">The goal of </w:t>
      </w:r>
      <w:r w:rsidR="00AC7C1E">
        <w:rPr>
          <w:rFonts w:cstheme="minorHAnsi"/>
        </w:rPr>
        <w:t>our research</w:t>
      </w:r>
      <w:r w:rsidR="00712078">
        <w:rPr>
          <w:rFonts w:cstheme="minorHAnsi"/>
        </w:rPr>
        <w:t xml:space="preserve"> is to present an optimized blood collection method for murine subjects</w:t>
      </w:r>
      <w:r w:rsidR="00455771">
        <w:rPr>
          <w:rFonts w:cstheme="minorHAnsi"/>
        </w:rPr>
        <w:t xml:space="preserve">. </w:t>
      </w:r>
      <w:r w:rsidR="00AC7C1E">
        <w:rPr>
          <w:rFonts w:cstheme="minorHAnsi"/>
        </w:rPr>
        <w:t>T</w:t>
      </w:r>
      <w:r w:rsidR="00455771">
        <w:rPr>
          <w:rFonts w:cstheme="minorHAnsi"/>
        </w:rPr>
        <w:t xml:space="preserve">his method </w:t>
      </w:r>
      <w:r w:rsidR="00712078">
        <w:rPr>
          <w:rFonts w:cstheme="minorHAnsi"/>
        </w:rPr>
        <w:t xml:space="preserve">reduces the time and skill needed for </w:t>
      </w:r>
      <w:r w:rsidR="00AC7C1E">
        <w:rPr>
          <w:rFonts w:cstheme="minorHAnsi"/>
        </w:rPr>
        <w:t>small-volume</w:t>
      </w:r>
      <w:r w:rsidR="00712078">
        <w:rPr>
          <w:rFonts w:cstheme="minorHAnsi"/>
        </w:rPr>
        <w:t xml:space="preserve"> blood collection in mice while </w:t>
      </w:r>
      <w:r w:rsidR="00455771">
        <w:rPr>
          <w:rFonts w:cstheme="minorHAnsi"/>
        </w:rPr>
        <w:t>still prioritizing ethical</w:t>
      </w:r>
      <w:r w:rsidR="00712078">
        <w:rPr>
          <w:rFonts w:cstheme="minorHAnsi"/>
        </w:rPr>
        <w:t xml:space="preserve"> and minimally invasive practices. </w:t>
      </w:r>
    </w:p>
    <w:p w14:paraId="70055362" w14:textId="35F27B5D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24ACB33" w14:textId="4F1ABD6F" w:rsidR="002C52D8" w:rsidRPr="00AC7C1E" w:rsidRDefault="00375A41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</w:t>
      </w:r>
      <w:r w:rsidR="006F2B86">
        <w:rPr>
          <w:rStyle w:val="AuthorName"/>
          <w:rFonts w:asciiTheme="minorHAnsi" w:eastAsia="Times" w:hAnsiTheme="minorHAnsi" w:cstheme="minorHAnsi"/>
        </w:rPr>
        <w:t>anie Kalinowski</w:t>
      </w:r>
      <w:r w:rsidR="00AC7C1E">
        <w:rPr>
          <w:rStyle w:val="AuthorName"/>
          <w:rFonts w:asciiTheme="minorHAnsi" w:eastAsia="Times" w:hAnsiTheme="minorHAnsi" w:cstheme="minorHAnsi"/>
        </w:rPr>
        <w:t xml:space="preserve">: </w:t>
      </w:r>
      <w:r w:rsidR="00AC7C1E" w:rsidRPr="00AC7C1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Blood collection methods are often overcomplicated. We wanted to simplify them all and show that you can achieve clear lysis with minimal time, effort,</w:t>
      </w:r>
      <w:r w:rsidR="006F2B86" w:rsidRPr="00AC7C1E">
        <w:rPr>
          <w:rFonts w:cstheme="minorHAnsi"/>
        </w:rPr>
        <w:t xml:space="preserve"> and </w:t>
      </w:r>
      <w:r w:rsidR="002C52D8" w:rsidRPr="00AC7C1E">
        <w:rPr>
          <w:rFonts w:cstheme="minorHAnsi"/>
        </w:rPr>
        <w:t>materials</w:t>
      </w:r>
      <w:r w:rsidR="006F2B86" w:rsidRPr="00AC7C1E">
        <w:rPr>
          <w:rFonts w:cstheme="minorHAnsi"/>
        </w:rPr>
        <w:t xml:space="preserve">. </w:t>
      </w:r>
    </w:p>
    <w:p w14:paraId="2B7E9613" w14:textId="1C274915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5</w:t>
      </w:r>
      <w:r>
        <w:rPr>
          <w:rFonts w:ascii="Calibri" w:hAnsi="Calibri" w:cs="Calibri"/>
          <w:i/>
          <w:iCs/>
          <w:color w:val="3333FF"/>
        </w:rPr>
        <w:t>.1</w:t>
      </w:r>
    </w:p>
    <w:p w14:paraId="5624C4FF" w14:textId="77777777" w:rsidR="00590F40" w:rsidRPr="00590F40" w:rsidRDefault="00590F40" w:rsidP="00590F40">
      <w:pPr>
        <w:spacing w:before="120"/>
        <w:rPr>
          <w:rFonts w:eastAsia="Times New Roman" w:cstheme="minorHAnsi"/>
        </w:rPr>
      </w:pPr>
    </w:p>
    <w:p w14:paraId="18C04A67" w14:textId="384175A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0903165" w:rsidR="00333FA4" w:rsidRPr="00AC7C1E" w:rsidRDefault="00375A4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</w:t>
      </w:r>
      <w:r w:rsidR="002C52D8">
        <w:rPr>
          <w:rStyle w:val="AuthorName"/>
          <w:rFonts w:asciiTheme="minorHAnsi" w:eastAsia="Times" w:hAnsiTheme="minorHAnsi" w:cstheme="minorHAnsi"/>
        </w:rPr>
        <w:t>anie Kalinowsk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C52D8">
        <w:rPr>
          <w:rFonts w:cstheme="minorHAnsi"/>
        </w:rPr>
        <w:t xml:space="preserve">The main advantages this protocol offers over other techniques is giving researchers their time back. This method is very quick and requires very few materials or specialized skill to execute. </w:t>
      </w:r>
    </w:p>
    <w:p w14:paraId="4440CD1D" w14:textId="58B6D857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1</w:t>
      </w:r>
      <w:r>
        <w:rPr>
          <w:rFonts w:ascii="Calibri" w:hAnsi="Calibri" w:cs="Calibri"/>
          <w:i/>
          <w:iCs/>
          <w:color w:val="3333FF"/>
        </w:rPr>
        <w:t>.2</w:t>
      </w:r>
    </w:p>
    <w:p w14:paraId="00D9F2B5" w14:textId="77777777" w:rsidR="00AC7C1E" w:rsidRPr="00D75084" w:rsidRDefault="00AC7C1E" w:rsidP="00AC7C1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2CFCF5CF" w:rsidR="00FF25E5" w:rsidRPr="00AC7C1E" w:rsidRDefault="005829D1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anie Kalinowski</w:t>
      </w:r>
      <w:r>
        <w:rPr>
          <w:rFonts w:eastAsia="Times New Roman" w:cstheme="minorHAnsi"/>
          <w:b/>
          <w:bCs/>
        </w:rPr>
        <w:t>, Research Assistant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23B29180" w14:textId="77777777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39B30423" w14:textId="77777777" w:rsidR="00AC7C1E" w:rsidRPr="00D75084" w:rsidRDefault="00AC7C1E" w:rsidP="00AC7C1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29C71D24" w:rsidR="00FF25E5" w:rsidRPr="00AC7C1E" w:rsidRDefault="005829D1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tephanie Kalinowski, Research Assistant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612F97C1" w14:textId="7105FD63" w:rsidR="00AC7C1E" w:rsidRPr="00B07A3B" w:rsidRDefault="00AC7C1E" w:rsidP="00AC7C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</w:t>
      </w:r>
      <w:r>
        <w:rPr>
          <w:rFonts w:ascii="Calibri" w:hAnsi="Calibri" w:cs="Calibri"/>
          <w:i/>
          <w:iCs/>
          <w:color w:val="3333FF"/>
        </w:rPr>
        <w:t>2.1</w:t>
      </w:r>
    </w:p>
    <w:p w14:paraId="40E30B26" w14:textId="77777777" w:rsidR="00AC7C1E" w:rsidRPr="00B07A3B" w:rsidRDefault="00AC7C1E" w:rsidP="00AC7C1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A872733" w:rsidR="00FF25E5" w:rsidRDefault="00FF25E5" w:rsidP="001C2F2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C2F2E" w:rsidRPr="001C2F2E">
        <w:rPr>
          <w:rFonts w:eastAsia="Times New Roman" w:cstheme="minorHAnsi"/>
        </w:rPr>
        <w:t>Institutional Animal Care and Utilization Committee</w:t>
      </w:r>
      <w:r w:rsidR="001C2F2E">
        <w:rPr>
          <w:rFonts w:eastAsia="Times New Roman" w:cstheme="minorHAnsi"/>
        </w:rPr>
        <w:t xml:space="preserve"> at the </w:t>
      </w:r>
      <w:r w:rsidR="001C2F2E" w:rsidRPr="001C2F2E">
        <w:rPr>
          <w:rFonts w:eastAsia="Times New Roman" w:cstheme="minorHAnsi"/>
        </w:rPr>
        <w:t>Dartmouth Geisel School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0CB6E54" w:rsidR="00CE10F2" w:rsidRDefault="00EF2BC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F2BCA">
        <w:rPr>
          <w:rFonts w:cstheme="minorHAnsi"/>
          <w:b/>
          <w:bCs/>
        </w:rPr>
        <w:t>Mouse Handling and Sample Collection</w:t>
      </w:r>
    </w:p>
    <w:p w14:paraId="314C5FBA" w14:textId="5CF737E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829D1">
        <w:rPr>
          <w:rFonts w:cstheme="minorHAnsi"/>
        </w:rPr>
        <w:t>Stephanie Kalinowsk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EE86D3" w14:textId="29C56A2C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To begin, label each cage card and mouse with a phenotype identifier that matches the corresponding labels on the collection tubes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Mark the tails of mice with </w:t>
      </w:r>
      <w:r w:rsidR="00AC7C1E">
        <w:rPr>
          <w:lang w:eastAsia="en-IN"/>
        </w:rPr>
        <w:t xml:space="preserve">a permanent marker, </w:t>
      </w:r>
      <w:r w:rsidRPr="006E1192">
        <w:rPr>
          <w:lang w:eastAsia="en-IN"/>
        </w:rPr>
        <w:t xml:space="preserve">to correspond with the markings on the tube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5AB74D01" w14:textId="0C85F510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WIDE: Talent </w:t>
      </w:r>
      <w:r w:rsidR="002C52D8" w:rsidRPr="006E1192">
        <w:rPr>
          <w:lang w:val="en-IN" w:eastAsia="en-IN"/>
        </w:rPr>
        <w:t>labelling</w:t>
      </w:r>
      <w:r w:rsidRPr="006E1192">
        <w:rPr>
          <w:lang w:val="en-IN" w:eastAsia="en-IN"/>
        </w:rPr>
        <w:t xml:space="preserve"> cage cards.</w:t>
      </w:r>
    </w:p>
    <w:p w14:paraId="4511FF0C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marking the tail of a mouse with a permanent marker.</w:t>
      </w:r>
    </w:p>
    <w:p w14:paraId="0FAD05C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E724779" w14:textId="4C37FE31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Open all lancets </w:t>
      </w:r>
      <w:r w:rsidR="002C6E7B">
        <w:rPr>
          <w:lang w:eastAsia="en-IN"/>
        </w:rPr>
        <w:t xml:space="preserve">and </w:t>
      </w:r>
      <w:r w:rsidR="002C6E7B" w:rsidRPr="006E1192">
        <w:rPr>
          <w:lang w:eastAsia="en-IN"/>
        </w:rPr>
        <w:t xml:space="preserve">gauze sponges </w:t>
      </w:r>
      <w:r w:rsidRPr="006E1192">
        <w:rPr>
          <w:lang w:eastAsia="en-IN"/>
        </w:rPr>
        <w:t xml:space="preserve">required for the procedure </w:t>
      </w:r>
      <w:r w:rsidRPr="006E1192">
        <w:rPr>
          <w:b/>
          <w:bCs/>
          <w:lang w:eastAsia="en-IN"/>
        </w:rPr>
        <w:t>[1]</w:t>
      </w:r>
    </w:p>
    <w:p w14:paraId="612CDE2C" w14:textId="77777777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opening multiple lancet packages and arranging them neatly on the workstation.</w:t>
      </w:r>
    </w:p>
    <w:p w14:paraId="22B06F92" w14:textId="77777777" w:rsidR="002C6E7B" w:rsidRDefault="002C6E7B" w:rsidP="002C6E7B">
      <w:pPr>
        <w:pStyle w:val="Narration"/>
        <w:ind w:firstLine="0"/>
        <w:rPr>
          <w:lang w:eastAsia="en-IN"/>
        </w:rPr>
      </w:pPr>
    </w:p>
    <w:p w14:paraId="26823CD9" w14:textId="00680985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="00571C30" w:rsidRPr="006E1192">
        <w:rPr>
          <w:lang w:eastAsia="en-IN"/>
        </w:rPr>
        <w:t xml:space="preserve">sing the dominant hand, grasp the mouse by the tail </w:t>
      </w:r>
      <w:r w:rsidRPr="002C6E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C6E7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571C30" w:rsidRPr="006E1192">
        <w:rPr>
          <w:lang w:eastAsia="en-IN"/>
        </w:rPr>
        <w:t xml:space="preserve">and place it on a wire feeding rack or a flat surface </w:t>
      </w:r>
      <w:r w:rsidR="00571C30" w:rsidRPr="006E11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571C30" w:rsidRPr="006E1192">
        <w:rPr>
          <w:b/>
          <w:bCs/>
          <w:lang w:eastAsia="en-IN"/>
        </w:rPr>
        <w:t>]</w:t>
      </w:r>
      <w:r w:rsidR="00571C30" w:rsidRPr="006E1192">
        <w:rPr>
          <w:lang w:eastAsia="en-IN"/>
        </w:rPr>
        <w:t>.</w:t>
      </w:r>
    </w:p>
    <w:p w14:paraId="23457A1E" w14:textId="77777777" w:rsidR="002C6E7B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holding the mouse by the tail with the dominant hand</w:t>
      </w:r>
      <w:r w:rsidR="002C6E7B">
        <w:rPr>
          <w:lang w:val="en-IN" w:eastAsia="en-IN"/>
        </w:rPr>
        <w:t>.</w:t>
      </w:r>
    </w:p>
    <w:p w14:paraId="6D652A5E" w14:textId="72636730" w:rsidR="00571C30" w:rsidRDefault="002C6E7B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</w:t>
      </w:r>
      <w:r w:rsidR="00571C30" w:rsidRPr="006E1192">
        <w:rPr>
          <w:lang w:val="en-IN" w:eastAsia="en-IN"/>
        </w:rPr>
        <w:t xml:space="preserve">lacing </w:t>
      </w:r>
      <w:r>
        <w:rPr>
          <w:lang w:val="en-IN" w:eastAsia="en-IN"/>
        </w:rPr>
        <w:t>the animal</w:t>
      </w:r>
      <w:r w:rsidR="00571C30" w:rsidRPr="006E1192">
        <w:rPr>
          <w:lang w:val="en-IN" w:eastAsia="en-IN"/>
        </w:rPr>
        <w:t xml:space="preserve"> on the wire rack.</w:t>
      </w:r>
    </w:p>
    <w:p w14:paraId="78F29E1F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D175AAC" w14:textId="2FEF53CC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With </w:t>
      </w:r>
      <w:r w:rsidR="00571C30" w:rsidRPr="006E1192">
        <w:rPr>
          <w:lang w:eastAsia="en-IN"/>
        </w:rPr>
        <w:t xml:space="preserve">the non-dominant index finger and thumb, scruff the mouse by </w:t>
      </w:r>
      <w:proofErr w:type="spellStart"/>
      <w:r w:rsidR="00571C30" w:rsidRPr="006E1192">
        <w:rPr>
          <w:lang w:eastAsia="en-IN"/>
        </w:rPr>
        <w:t>maneuvering</w:t>
      </w:r>
      <w:proofErr w:type="spellEnd"/>
      <w:r w:rsidR="00571C30" w:rsidRPr="006E1192">
        <w:rPr>
          <w:lang w:eastAsia="en-IN"/>
        </w:rPr>
        <w:t xml:space="preserve"> from the tail toward the cervical region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63FE6282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using non-dominant fingers to scruff the mouse near the cervical region.</w:t>
      </w:r>
    </w:p>
    <w:p w14:paraId="07ADB499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3115EFE4" w14:textId="5C3BA1E6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="00571C30" w:rsidRPr="006E1192">
        <w:rPr>
          <w:lang w:eastAsia="en-IN"/>
        </w:rPr>
        <w:t xml:space="preserve">sing the remaining fingers, secure the tail to minimize mouse movement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31A0CF6D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securing the mouse tail with the remaining fingers while holding the scruff.</w:t>
      </w:r>
    </w:p>
    <w:p w14:paraId="15C67367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01425B06" w14:textId="25726430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se</w:t>
      </w:r>
      <w:r w:rsidR="00571C30" w:rsidRPr="006E1192">
        <w:rPr>
          <w:lang w:eastAsia="en-IN"/>
        </w:rPr>
        <w:t xml:space="preserve"> the dominant hand</w:t>
      </w:r>
      <w:r>
        <w:rPr>
          <w:lang w:eastAsia="en-IN"/>
        </w:rPr>
        <w:t xml:space="preserve"> to</w:t>
      </w:r>
      <w:r w:rsidR="00571C30" w:rsidRPr="006E1192">
        <w:rPr>
          <w:lang w:eastAsia="en-IN"/>
        </w:rPr>
        <w:t xml:space="preserve"> retrieve an opened 3</w:t>
      </w:r>
      <w:r>
        <w:rPr>
          <w:lang w:eastAsia="en-IN"/>
        </w:rPr>
        <w:t>-</w:t>
      </w:r>
      <w:r w:rsidR="00571C30" w:rsidRPr="006E1192">
        <w:rPr>
          <w:lang w:eastAsia="en-IN"/>
        </w:rPr>
        <w:t xml:space="preserve">millimeter lancet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69AAA129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cking up an opened lancet from the workstation.</w:t>
      </w:r>
    </w:p>
    <w:p w14:paraId="60ABE3B7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1F593A3" w14:textId="77777777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Locate the small hairless spot just beyond the mouth and trace a straight line toward the ear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Stop where the line intersects with the outer corner of the eye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552DAF2D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locating the hairless spot beyond the mouth.</w:t>
      </w:r>
    </w:p>
    <w:p w14:paraId="54A63ED1" w14:textId="07DC641D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Close-up of talent </w:t>
      </w:r>
      <w:r w:rsidR="002C6E7B">
        <w:rPr>
          <w:lang w:val="en-IN" w:eastAsia="en-IN"/>
        </w:rPr>
        <w:t xml:space="preserve">pointing to the </w:t>
      </w:r>
      <w:r w:rsidRPr="006E1192">
        <w:rPr>
          <w:lang w:val="en-IN" w:eastAsia="en-IN"/>
        </w:rPr>
        <w:t xml:space="preserve">line </w:t>
      </w:r>
      <w:r w:rsidR="002F7AFF" w:rsidRPr="006E1192">
        <w:rPr>
          <w:lang w:eastAsia="en-IN"/>
        </w:rPr>
        <w:t>intersect</w:t>
      </w:r>
      <w:r w:rsidR="002F7AFF">
        <w:rPr>
          <w:lang w:eastAsia="en-IN"/>
        </w:rPr>
        <w:t>ing</w:t>
      </w:r>
      <w:r w:rsidR="002C6E7B" w:rsidRPr="006E1192">
        <w:rPr>
          <w:lang w:eastAsia="en-IN"/>
        </w:rPr>
        <w:t xml:space="preserve"> with the outer corner of the eye</w:t>
      </w:r>
      <w:r w:rsidRPr="006E1192">
        <w:rPr>
          <w:lang w:val="en-IN" w:eastAsia="en-IN"/>
        </w:rPr>
        <w:t>.</w:t>
      </w:r>
    </w:p>
    <w:p w14:paraId="641A2A18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08C4C03B" w14:textId="6FA1D7CB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571C30" w:rsidRPr="006E1192">
        <w:rPr>
          <w:lang w:eastAsia="en-IN"/>
        </w:rPr>
        <w:t xml:space="preserve">nsert the lancet at this intersection to ensure an ample blood supply </w:t>
      </w:r>
      <w:r w:rsidR="00571C30" w:rsidRPr="006E1192">
        <w:rPr>
          <w:b/>
          <w:bCs/>
          <w:lang w:eastAsia="en-IN"/>
        </w:rPr>
        <w:t>[1]</w:t>
      </w:r>
      <w:r>
        <w:rPr>
          <w:lang w:eastAsia="en-IN"/>
        </w:rPr>
        <w:t xml:space="preserve"> and u</w:t>
      </w:r>
      <w:r w:rsidRPr="006E1192">
        <w:rPr>
          <w:lang w:eastAsia="en-IN"/>
        </w:rPr>
        <w:t>s</w:t>
      </w:r>
      <w:r>
        <w:rPr>
          <w:lang w:eastAsia="en-IN"/>
        </w:rPr>
        <w:t>e</w:t>
      </w:r>
      <w:r w:rsidRPr="006E1192">
        <w:rPr>
          <w:lang w:eastAsia="en-IN"/>
        </w:rPr>
        <w:t xml:space="preserve"> the flat lateral edge of the lancet</w:t>
      </w:r>
      <w:r>
        <w:rPr>
          <w:lang w:eastAsia="en-IN"/>
        </w:rPr>
        <w:t xml:space="preserve"> to</w:t>
      </w:r>
      <w:r w:rsidRPr="006E1192">
        <w:rPr>
          <w:lang w:eastAsia="en-IN"/>
        </w:rPr>
        <w:t xml:space="preserve"> collect a single drop of blood </w:t>
      </w:r>
      <w:r w:rsidRPr="006E1192">
        <w:rPr>
          <w:b/>
          <w:bCs/>
          <w:lang w:eastAsia="en-IN"/>
        </w:rPr>
        <w:t>[</w:t>
      </w:r>
      <w:r w:rsidR="00EF2BCA">
        <w:rPr>
          <w:b/>
          <w:bCs/>
          <w:lang w:eastAsia="en-IN"/>
        </w:rPr>
        <w:t>2</w:t>
      </w:r>
      <w:r w:rsidRPr="006E1192">
        <w:rPr>
          <w:b/>
          <w:bCs/>
          <w:lang w:eastAsia="en-IN"/>
        </w:rPr>
        <w:t>]</w:t>
      </w:r>
      <w:r w:rsidRPr="006E1192">
        <w:rPr>
          <w:lang w:eastAsia="en-IN"/>
        </w:rPr>
        <w:t>.</w:t>
      </w:r>
    </w:p>
    <w:p w14:paraId="7F0F44E9" w14:textId="77777777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he lancet being inserted at the intersection point near the eye.</w:t>
      </w:r>
    </w:p>
    <w:p w14:paraId="5DFA4BB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he lancet edge capturing a drop of blood.</w:t>
      </w:r>
    </w:p>
    <w:p w14:paraId="525DD9A4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663769AB" w14:textId="3DD19E1E" w:rsidR="00571C30" w:rsidRDefault="002C6E7B" w:rsidP="002C6E7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571C30" w:rsidRPr="006E1192">
        <w:rPr>
          <w:lang w:eastAsia="en-IN"/>
        </w:rPr>
        <w:t xml:space="preserve">eposit the entire lancet, with the collected blood, into the </w:t>
      </w:r>
      <w:r w:rsidR="002F7AFF" w:rsidRPr="006E1192">
        <w:rPr>
          <w:lang w:eastAsia="en-IN"/>
        </w:rPr>
        <w:t>labelled</w:t>
      </w:r>
      <w:r w:rsidR="00571C30" w:rsidRPr="006E1192">
        <w:rPr>
          <w:lang w:eastAsia="en-IN"/>
        </w:rPr>
        <w:t xml:space="preserve"> tube containing red blood cell lysis buffer </w:t>
      </w:r>
      <w:r w:rsidR="00571C30" w:rsidRPr="006E1192">
        <w:rPr>
          <w:b/>
          <w:bCs/>
          <w:lang w:eastAsia="en-IN"/>
        </w:rPr>
        <w:t>[1]</w:t>
      </w:r>
      <w:r>
        <w:rPr>
          <w:lang w:eastAsia="en-IN"/>
        </w:rPr>
        <w:t xml:space="preserve"> and g</w:t>
      </w:r>
      <w:r w:rsidRPr="006E1192">
        <w:rPr>
          <w:lang w:eastAsia="en-IN"/>
        </w:rPr>
        <w:t xml:space="preserve">ently agitate the tube to mix the blood completely with the buffer </w:t>
      </w:r>
      <w:r w:rsidRPr="006E11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6E1192">
        <w:rPr>
          <w:b/>
          <w:bCs/>
          <w:lang w:eastAsia="en-IN"/>
        </w:rPr>
        <w:t>]</w:t>
      </w:r>
      <w:r w:rsidRPr="006E1192">
        <w:rPr>
          <w:lang w:eastAsia="en-IN"/>
        </w:rPr>
        <w:t>.</w:t>
      </w:r>
    </w:p>
    <w:p w14:paraId="76DDBC2E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lacing the used lancet with blood into the labeled tube containing buffer.</w:t>
      </w:r>
    </w:p>
    <w:p w14:paraId="2F014B62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gently swirling the labeled tube to mix the blood with the buffer.</w:t>
      </w:r>
    </w:p>
    <w:p w14:paraId="147FF32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FB5B57B" w14:textId="266BF2A8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Using a gauze sponge, apply gentle pressure to the puncture site for 5 to 10 seconds </w:t>
      </w:r>
      <w:r w:rsidRPr="006E1192">
        <w:rPr>
          <w:b/>
          <w:bCs/>
          <w:lang w:eastAsia="en-IN"/>
        </w:rPr>
        <w:t>[1]</w:t>
      </w:r>
      <w:r w:rsidR="002C6E7B">
        <w:rPr>
          <w:lang w:eastAsia="en-IN"/>
        </w:rPr>
        <w:t xml:space="preserve"> and r</w:t>
      </w:r>
      <w:r w:rsidR="002C6E7B" w:rsidRPr="006E1192">
        <w:rPr>
          <w:lang w:eastAsia="en-IN"/>
        </w:rPr>
        <w:t xml:space="preserve">eturn the mouse to its cage </w:t>
      </w:r>
      <w:r w:rsidR="002C6E7B" w:rsidRPr="006E1192">
        <w:rPr>
          <w:b/>
          <w:bCs/>
          <w:lang w:eastAsia="en-IN"/>
        </w:rPr>
        <w:t>[</w:t>
      </w:r>
      <w:r w:rsidR="002C6E7B">
        <w:rPr>
          <w:b/>
          <w:bCs/>
          <w:lang w:eastAsia="en-IN"/>
        </w:rPr>
        <w:t>2</w:t>
      </w:r>
      <w:r w:rsidR="002C6E7B" w:rsidRPr="006E1192">
        <w:rPr>
          <w:b/>
          <w:bCs/>
          <w:lang w:eastAsia="en-IN"/>
        </w:rPr>
        <w:t>]</w:t>
      </w:r>
      <w:r w:rsidR="002C6E7B" w:rsidRPr="006E1192">
        <w:rPr>
          <w:lang w:eastAsia="en-IN"/>
        </w:rPr>
        <w:t>.</w:t>
      </w:r>
    </w:p>
    <w:p w14:paraId="59002971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pressing a gauze sponge against the puncture site on the mouse.</w:t>
      </w:r>
    </w:p>
    <w:p w14:paraId="780A2A81" w14:textId="337CCDEF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carefully returning the mouse into its cage.</w:t>
      </w:r>
    </w:p>
    <w:p w14:paraId="30EBCDF7" w14:textId="77777777" w:rsidR="00571C30" w:rsidRDefault="00571C30" w:rsidP="00571C30"/>
    <w:p w14:paraId="61495239" w14:textId="01F17FDE" w:rsidR="00571C30" w:rsidRPr="00EF0C00" w:rsidRDefault="002C6E7B" w:rsidP="00EF0C00">
      <w:pPr>
        <w:pStyle w:val="ListParagraph"/>
        <w:numPr>
          <w:ilvl w:val="0"/>
          <w:numId w:val="3"/>
        </w:numPr>
        <w:rPr>
          <w:b/>
          <w:bCs/>
        </w:rPr>
      </w:pPr>
      <w:r w:rsidRPr="00EF0C00">
        <w:rPr>
          <w:b/>
          <w:bCs/>
        </w:rPr>
        <w:t>Lysis, Preparation and Analysis of the Sample</w:t>
      </w:r>
    </w:p>
    <w:p w14:paraId="54E43836" w14:textId="77777777" w:rsidR="00571C30" w:rsidRDefault="00571C30" w:rsidP="00571C30"/>
    <w:p w14:paraId="317C736B" w14:textId="0E99C393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Add approximately 2 milliliters of </w:t>
      </w:r>
      <w:r w:rsidR="002C6E7B">
        <w:rPr>
          <w:lang w:eastAsia="en-IN"/>
        </w:rPr>
        <w:t>1x</w:t>
      </w:r>
      <w:r w:rsidRPr="006E1192">
        <w:rPr>
          <w:lang w:eastAsia="en-IN"/>
        </w:rPr>
        <w:t xml:space="preserve"> Hank's Balanced Salt Solution with 0.5 millimolar </w:t>
      </w:r>
      <w:r w:rsidR="002C6E7B">
        <w:rPr>
          <w:lang w:eastAsia="en-IN"/>
        </w:rPr>
        <w:t>EDTA</w:t>
      </w:r>
      <w:r w:rsidR="002C6E7B" w:rsidRPr="006E1192">
        <w:rPr>
          <w:lang w:eastAsia="en-IN"/>
        </w:rPr>
        <w:t xml:space="preserve"> </w:t>
      </w:r>
      <w:r w:rsidRPr="006E1192">
        <w:rPr>
          <w:lang w:eastAsia="en-IN"/>
        </w:rPr>
        <w:t xml:space="preserve">to each sample tube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>.</w:t>
      </w:r>
    </w:p>
    <w:p w14:paraId="0E6491BD" w14:textId="412D836F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petting Hank's Balanced Salt Solution with</w:t>
      </w:r>
      <w:r w:rsidR="002C6E7B">
        <w:rPr>
          <w:lang w:val="en-IN" w:eastAsia="en-IN"/>
        </w:rPr>
        <w:t xml:space="preserve"> EDTA</w:t>
      </w:r>
      <w:r w:rsidRPr="006E1192">
        <w:rPr>
          <w:lang w:val="en-IN" w:eastAsia="en-IN"/>
        </w:rPr>
        <w:t xml:space="preserve"> into the sample tube.</w:t>
      </w:r>
    </w:p>
    <w:p w14:paraId="5B19879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4337A62C" w14:textId="77777777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Place the tubes into the centrifuge and spin at 400 </w:t>
      </w:r>
      <w:r w:rsidRPr="002C6E7B">
        <w:rPr>
          <w:i/>
          <w:iCs/>
          <w:lang w:eastAsia="en-IN"/>
        </w:rPr>
        <w:t>g</w:t>
      </w:r>
      <w:r w:rsidRPr="006E1192">
        <w:rPr>
          <w:lang w:eastAsia="en-IN"/>
        </w:rPr>
        <w:t xml:space="preserve"> for 5 minutes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During this time, prepare the antibody cocktail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48EECDC3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loading the tubes into the centrifuge and closing the lid.</w:t>
      </w:r>
    </w:p>
    <w:p w14:paraId="0C587B46" w14:textId="395A38BD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lastRenderedPageBreak/>
        <w:t xml:space="preserve">Talent </w:t>
      </w:r>
      <w:r w:rsidR="004E1C59">
        <w:rPr>
          <w:lang w:val="en-IN" w:eastAsia="en-IN"/>
        </w:rPr>
        <w:t>placing</w:t>
      </w:r>
      <w:r w:rsidR="004E1C59" w:rsidRPr="006E1192">
        <w:rPr>
          <w:lang w:val="en-IN" w:eastAsia="en-IN"/>
        </w:rPr>
        <w:t xml:space="preserve"> </w:t>
      </w:r>
      <w:r w:rsidR="004E1C59">
        <w:rPr>
          <w:lang w:val="en-IN" w:eastAsia="en-IN"/>
        </w:rPr>
        <w:t xml:space="preserve">the antibody </w:t>
      </w:r>
      <w:r w:rsidRPr="006E1192">
        <w:rPr>
          <w:lang w:val="en-IN" w:eastAsia="en-IN"/>
        </w:rPr>
        <w:t>cocktail solutions at the workstation.</w:t>
      </w:r>
    </w:p>
    <w:p w14:paraId="0001BD3B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397DE035" w14:textId="4130D740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centrifugation, d</w:t>
      </w:r>
      <w:r w:rsidR="00571C30" w:rsidRPr="006E1192">
        <w:rPr>
          <w:lang w:eastAsia="en-IN"/>
        </w:rPr>
        <w:t xml:space="preserve">iscard the supernatant from each tube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2D0F1870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carefully pouring off the supernatant from the centrifuged tubes.</w:t>
      </w:r>
    </w:p>
    <w:p w14:paraId="6E955A13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37294998" w14:textId="03108DE2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="00571C30" w:rsidRPr="006E1192">
        <w:rPr>
          <w:lang w:eastAsia="en-IN"/>
        </w:rPr>
        <w:t xml:space="preserve">sing forceps, remove the lancets from the tubes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 xml:space="preserve"> </w:t>
      </w:r>
      <w:r>
        <w:rPr>
          <w:lang w:eastAsia="en-IN"/>
        </w:rPr>
        <w:t>and a</w:t>
      </w:r>
      <w:r w:rsidR="00571C30" w:rsidRPr="006E1192">
        <w:rPr>
          <w:lang w:eastAsia="en-IN"/>
        </w:rPr>
        <w:t xml:space="preserve">dd 30 microliters of antibody cocktail into each sample </w:t>
      </w:r>
      <w:r w:rsidR="00571C30" w:rsidRPr="006E1192">
        <w:rPr>
          <w:b/>
          <w:bCs/>
          <w:lang w:eastAsia="en-IN"/>
        </w:rPr>
        <w:t>[2]</w:t>
      </w:r>
      <w:r w:rsidR="00571C30" w:rsidRPr="006E1192">
        <w:rPr>
          <w:lang w:eastAsia="en-IN"/>
        </w:rPr>
        <w:t>.</w:t>
      </w:r>
    </w:p>
    <w:p w14:paraId="45F91BF1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using forceps to extract the lancets from the tubes.</w:t>
      </w:r>
    </w:p>
    <w:p w14:paraId="00B1D09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petting antibody cocktail into each tube.</w:t>
      </w:r>
    </w:p>
    <w:p w14:paraId="39746CE1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09BAA69" w14:textId="3B0D31E9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Vortex the samples for 2 to 3 seconds to resuspend the cells </w:t>
      </w:r>
      <w:r w:rsidRPr="006E1192">
        <w:rPr>
          <w:b/>
          <w:bCs/>
          <w:lang w:eastAsia="en-IN"/>
        </w:rPr>
        <w:t>[1]</w:t>
      </w:r>
      <w:r w:rsidR="004E1C59">
        <w:rPr>
          <w:lang w:eastAsia="en-IN"/>
        </w:rPr>
        <w:t xml:space="preserve"> and</w:t>
      </w:r>
      <w:r w:rsidRPr="006E1192">
        <w:rPr>
          <w:lang w:eastAsia="en-IN"/>
        </w:rPr>
        <w:t xml:space="preserve"> </w:t>
      </w:r>
      <w:r w:rsidR="004E1C59">
        <w:rPr>
          <w:lang w:eastAsia="en-IN"/>
        </w:rPr>
        <w:t>i</w:t>
      </w:r>
      <w:r w:rsidRPr="006E1192">
        <w:rPr>
          <w:lang w:eastAsia="en-IN"/>
        </w:rPr>
        <w:t xml:space="preserve">ncubate the </w:t>
      </w:r>
      <w:r w:rsidR="004E1C59">
        <w:rPr>
          <w:lang w:eastAsia="en-IN"/>
        </w:rPr>
        <w:t xml:space="preserve">samples </w:t>
      </w:r>
      <w:r w:rsidRPr="006E1192">
        <w:rPr>
          <w:lang w:eastAsia="en-IN"/>
        </w:rPr>
        <w:t xml:space="preserve">at 4 degrees Celsius for 25 to 30 minute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2EE5668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vortexing the sample tubes briefly.</w:t>
      </w:r>
    </w:p>
    <w:p w14:paraId="319AE298" w14:textId="63CD2E06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lacing the samples into a refrigerat</w:t>
      </w:r>
      <w:r w:rsidR="004E1C59">
        <w:rPr>
          <w:lang w:val="en-IN" w:eastAsia="en-IN"/>
        </w:rPr>
        <w:t>or</w:t>
      </w:r>
      <w:r w:rsidRPr="006E1192">
        <w:rPr>
          <w:lang w:val="en-IN" w:eastAsia="en-IN"/>
        </w:rPr>
        <w:t>.</w:t>
      </w:r>
    </w:p>
    <w:p w14:paraId="3CDD8AED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1DF3B8BD" w14:textId="41129FBA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t</w:t>
      </w:r>
      <w:r w:rsidR="00571C30" w:rsidRPr="006E1192">
        <w:rPr>
          <w:lang w:eastAsia="en-IN"/>
        </w:rPr>
        <w:t xml:space="preserve">urn on the flow cytometer and configure the flow plots according to the experimental requirements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2A02E422" w14:textId="3DD6858A" w:rsidR="00571C30" w:rsidRDefault="004E1C59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operating the </w:t>
      </w:r>
      <w:r w:rsidR="00571C30" w:rsidRPr="006E1192">
        <w:rPr>
          <w:lang w:val="en-IN" w:eastAsia="en-IN"/>
        </w:rPr>
        <w:t>flow cytometer.</w:t>
      </w:r>
    </w:p>
    <w:p w14:paraId="1851A269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BF6AC0A" w14:textId="379A2481" w:rsidR="00571C30" w:rsidRDefault="00AC7C1E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Using a transfer pipette, add 150 to 250 microliters of Hank's Balanced Salt Solution or other media to each sample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 xml:space="preserve">. If required, add DAPI at a final concentration of 1 microgram per milliliter by using 100 microliters of DAPI-containing media </w:t>
      </w:r>
      <w:r w:rsidR="00571C30" w:rsidRPr="006E1192">
        <w:rPr>
          <w:b/>
          <w:bCs/>
          <w:lang w:eastAsia="en-IN"/>
        </w:rPr>
        <w:t>[2]</w:t>
      </w:r>
      <w:r w:rsidR="00571C30" w:rsidRPr="006E1192">
        <w:rPr>
          <w:lang w:eastAsia="en-IN"/>
        </w:rPr>
        <w:t>.</w:t>
      </w:r>
    </w:p>
    <w:p w14:paraId="5132E49B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petting Hank's Balanced Salt Solution into each sample tube.</w:t>
      </w:r>
    </w:p>
    <w:p w14:paraId="2878FA82" w14:textId="1D1AB57C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Talent </w:t>
      </w:r>
      <w:r w:rsidR="004E1C59">
        <w:rPr>
          <w:lang w:val="en-IN" w:eastAsia="en-IN"/>
        </w:rPr>
        <w:t>tapping the</w:t>
      </w:r>
      <w:r w:rsidRPr="006E1192">
        <w:rPr>
          <w:lang w:val="en-IN" w:eastAsia="en-IN"/>
        </w:rPr>
        <w:t xml:space="preserve"> sample tube</w:t>
      </w:r>
      <w:r w:rsidR="004E1C59">
        <w:rPr>
          <w:lang w:val="en-IN" w:eastAsia="en-IN"/>
        </w:rPr>
        <w:t xml:space="preserve"> to mix content</w:t>
      </w:r>
      <w:r w:rsidRPr="006E1192">
        <w:rPr>
          <w:lang w:val="en-IN" w:eastAsia="en-IN"/>
        </w:rPr>
        <w:t>.</w:t>
      </w:r>
    </w:p>
    <w:p w14:paraId="38D8138E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42F0BCB" w14:textId="77777777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Vortex each sample for 2 to 3 seconds just before acquisition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>.</w:t>
      </w:r>
    </w:p>
    <w:p w14:paraId="5BE437EC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vortexing sample tubes briefly before placing them in the cytometer.</w:t>
      </w:r>
    </w:p>
    <w:p w14:paraId="5D5EC086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5D423605" w14:textId="3B6D9B14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571C30" w:rsidRPr="006E1192">
        <w:rPr>
          <w:lang w:eastAsia="en-IN"/>
        </w:rPr>
        <w:t xml:space="preserve">cquire data at a rate of 8,000 to 10,000 events per second, aiming for 100,000 cells if lysis was effective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501F3D20" w14:textId="0058EA15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Show the flow cytometer interface displaying sample acquisition.</w:t>
      </w:r>
    </w:p>
    <w:p w14:paraId="639816BE" w14:textId="77777777" w:rsidR="004E1C59" w:rsidRDefault="004E1C5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50338592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9508F06" w14:textId="4D392F4E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 </w:t>
      </w:r>
      <w:r w:rsidRPr="004B7BCB">
        <w:rPr>
          <w:lang w:eastAsia="en-IN"/>
        </w:rPr>
        <w:t xml:space="preserve">flow cytometry of wild-type mice showed no </w:t>
      </w:r>
      <w:proofErr w:type="spellStart"/>
      <w:r w:rsidRPr="004B7BCB">
        <w:rPr>
          <w:lang w:eastAsia="en-IN"/>
        </w:rPr>
        <w:t>tdTomato</w:t>
      </w:r>
      <w:proofErr w:type="spellEnd"/>
      <w:r>
        <w:rPr>
          <w:lang w:eastAsia="en-IN"/>
        </w:rPr>
        <w:t xml:space="preserve"> </w:t>
      </w:r>
      <w:r w:rsidRPr="001C440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-D-tomato</w:t>
      </w:r>
      <w:r w:rsidRPr="001C4403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signal in platelets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>, whereas Pf4cre</w:t>
      </w:r>
      <w:r>
        <w:rPr>
          <w:lang w:eastAsia="en-IN"/>
        </w:rPr>
        <w:t xml:space="preserve"> </w:t>
      </w:r>
      <w:r w:rsidRPr="001C440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P-F-4-cre</w:t>
      </w:r>
      <w:r w:rsidRPr="001C4403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reporter mice showed distinct </w:t>
      </w:r>
      <w:proofErr w:type="spellStart"/>
      <w:r w:rsidRPr="004B7BCB">
        <w:rPr>
          <w:lang w:eastAsia="en-IN"/>
        </w:rPr>
        <w:t>tdTomato</w:t>
      </w:r>
      <w:proofErr w:type="spellEnd"/>
      <w:r w:rsidRPr="004B7BCB">
        <w:rPr>
          <w:lang w:eastAsia="en-IN"/>
        </w:rPr>
        <w:t xml:space="preserve">-positive platelet populations </w:t>
      </w:r>
      <w:r w:rsidRPr="004B7BCB">
        <w:rPr>
          <w:b/>
          <w:lang w:eastAsia="en-IN"/>
        </w:rPr>
        <w:t>[2]</w:t>
      </w:r>
      <w:r w:rsidRPr="004B7BCB">
        <w:rPr>
          <w:lang w:eastAsia="en-IN"/>
        </w:rPr>
        <w:t xml:space="preserve"> and larger </w:t>
      </w:r>
      <w:proofErr w:type="spellStart"/>
      <w:r w:rsidRPr="004B7BCB">
        <w:rPr>
          <w:lang w:eastAsia="en-IN"/>
        </w:rPr>
        <w:t>tdTomato</w:t>
      </w:r>
      <w:proofErr w:type="spellEnd"/>
      <w:r w:rsidRPr="004B7BCB">
        <w:rPr>
          <w:lang w:eastAsia="en-IN"/>
        </w:rPr>
        <w:t xml:space="preserve">-positive platelet-bound cells </w:t>
      </w:r>
      <w:r w:rsidRPr="004B7BCB">
        <w:rPr>
          <w:b/>
          <w:lang w:eastAsia="en-IN"/>
        </w:rPr>
        <w:t>[3]</w:t>
      </w:r>
      <w:r w:rsidRPr="004B7BCB">
        <w:rPr>
          <w:lang w:eastAsia="en-IN"/>
        </w:rPr>
        <w:t>.</w:t>
      </w:r>
    </w:p>
    <w:p w14:paraId="628BAEE5" w14:textId="231E1A78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>Video editor: Highlight the top right plot from the “WT mice.</w:t>
      </w:r>
    </w:p>
    <w:p w14:paraId="23C17F9A" w14:textId="1400E80B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 xml:space="preserve">Video editor: Highlight the cluster labeled "Platelets" in the </w:t>
      </w:r>
      <w:proofErr w:type="spellStart"/>
      <w:r w:rsidRPr="00EF2BCA">
        <w:rPr>
          <w:i/>
          <w:iCs/>
          <w:color w:val="3333FF"/>
          <w:lang w:val="en-IN" w:eastAsia="en-IN"/>
        </w:rPr>
        <w:t>tdTomato</w:t>
      </w:r>
      <w:proofErr w:type="spellEnd"/>
      <w:r w:rsidRPr="00EF2BCA">
        <w:rPr>
          <w:i/>
          <w:iCs/>
          <w:color w:val="3333FF"/>
          <w:lang w:val="en-IN" w:eastAsia="en-IN"/>
        </w:rPr>
        <w:t xml:space="preserve"> versus FSC plot on the bottom right, corresponding to the “Pf4cre reporter mice”</w:t>
      </w:r>
      <w:r w:rsidRPr="004B7BCB">
        <w:rPr>
          <w:lang w:val="en-IN" w:eastAsia="en-IN"/>
        </w:rPr>
        <w:t>.</w:t>
      </w:r>
    </w:p>
    <w:p w14:paraId="51490CD0" w14:textId="365FB7AB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 xml:space="preserve">Video editor: Highlight the area labeled "Platelet bound cells" in the </w:t>
      </w:r>
      <w:proofErr w:type="spellStart"/>
      <w:r w:rsidRPr="00EF2BCA">
        <w:rPr>
          <w:i/>
          <w:iCs/>
          <w:color w:val="3333FF"/>
          <w:lang w:val="en-IN" w:eastAsia="en-IN"/>
        </w:rPr>
        <w:t>tdTomato</w:t>
      </w:r>
      <w:proofErr w:type="spellEnd"/>
      <w:r w:rsidRPr="00EF2BCA">
        <w:rPr>
          <w:i/>
          <w:iCs/>
          <w:color w:val="3333FF"/>
          <w:lang w:val="en-IN" w:eastAsia="en-IN"/>
        </w:rPr>
        <w:t xml:space="preserve"> versus FSC plot on the bottom right, corresponding to the “Pf4cre reporter mice”.</w:t>
      </w:r>
    </w:p>
    <w:p w14:paraId="7A7D678B" w14:textId="77777777" w:rsidR="001C4403" w:rsidRPr="004B7BCB" w:rsidRDefault="001C4403" w:rsidP="001C4403">
      <w:pPr>
        <w:rPr>
          <w:rFonts w:ascii="Times New Roman" w:eastAsia="Times New Roman" w:hAnsi="Times New Roman" w:cs="Times New Roman"/>
          <w:lang w:val="en-IN" w:eastAsia="en-IN"/>
        </w:rPr>
      </w:pPr>
    </w:p>
    <w:p w14:paraId="37FA337C" w14:textId="77777777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 w:rsidRPr="004B7BCB">
        <w:rPr>
          <w:lang w:eastAsia="en-IN"/>
        </w:rPr>
        <w:t xml:space="preserve">Side scatter versus forward scatter plots from both wild-type and Pf4cre mice showed clear separation between cellular debris, lymphocytes, and granulocytes, indicating effective red blood cell lysis and preserved sample structure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>.</w:t>
      </w:r>
    </w:p>
    <w:p w14:paraId="1495FCC8" w14:textId="490A68AF" w:rsidR="001C4403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0226F0">
        <w:rPr>
          <w:i/>
          <w:iCs/>
          <w:color w:val="3333FF"/>
          <w:lang w:val="en-IN" w:eastAsia="en-IN"/>
        </w:rPr>
        <w:t>Video editor: Highlight the</w:t>
      </w:r>
      <w:r w:rsidR="00DD2074" w:rsidRPr="000226F0">
        <w:rPr>
          <w:i/>
          <w:iCs/>
          <w:color w:val="3333FF"/>
          <w:lang w:val="en-IN" w:eastAsia="en-IN"/>
        </w:rPr>
        <w:t xml:space="preserve"> plots on the</w:t>
      </w:r>
      <w:r w:rsidRPr="000226F0">
        <w:rPr>
          <w:i/>
          <w:iCs/>
          <w:color w:val="3333FF"/>
          <w:lang w:val="en-IN" w:eastAsia="en-IN"/>
        </w:rPr>
        <w:t xml:space="preserve"> left-side </w:t>
      </w:r>
      <w:r w:rsidR="00DD2074" w:rsidRPr="000226F0">
        <w:rPr>
          <w:i/>
          <w:iCs/>
          <w:color w:val="3333FF"/>
          <w:lang w:val="en-IN" w:eastAsia="en-IN"/>
        </w:rPr>
        <w:t>“SSC vs FSC”</w:t>
      </w:r>
      <w:r w:rsidRPr="000226F0">
        <w:rPr>
          <w:i/>
          <w:iCs/>
          <w:color w:val="3333FF"/>
          <w:lang w:val="en-IN" w:eastAsia="en-IN"/>
        </w:rPr>
        <w:t>.</w:t>
      </w:r>
    </w:p>
    <w:p w14:paraId="63F1F03D" w14:textId="77777777" w:rsidR="00DD2074" w:rsidRPr="004B7BCB" w:rsidRDefault="00DD2074" w:rsidP="00DD2074">
      <w:pPr>
        <w:pStyle w:val="ShotDescription"/>
        <w:ind w:firstLine="0"/>
        <w:rPr>
          <w:lang w:val="en-IN" w:eastAsia="en-IN"/>
        </w:rPr>
      </w:pPr>
    </w:p>
    <w:p w14:paraId="590F4B3D" w14:textId="607137A3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 w:rsidRPr="004B7BCB">
        <w:rPr>
          <w:lang w:eastAsia="en-IN"/>
        </w:rPr>
        <w:t>CD19</w:t>
      </w:r>
      <w:r w:rsidR="00AC7C1E">
        <w:rPr>
          <w:lang w:eastAsia="en-IN"/>
        </w:rPr>
        <w:t>-</w:t>
      </w:r>
      <w:r w:rsidR="00DD2074">
        <w:rPr>
          <w:lang w:eastAsia="en-IN"/>
        </w:rPr>
        <w:t xml:space="preserve">positive </w:t>
      </w:r>
      <w:proofErr w:type="spellStart"/>
      <w:r w:rsidRPr="004B7BCB">
        <w:rPr>
          <w:lang w:eastAsia="en-IN"/>
        </w:rPr>
        <w:t>IgMa</w:t>
      </w:r>
      <w:proofErr w:type="spellEnd"/>
      <w:r w:rsidR="00DD2074">
        <w:rPr>
          <w:lang w:eastAsia="en-IN"/>
        </w:rPr>
        <w:t xml:space="preserve"> </w:t>
      </w:r>
      <w:r w:rsidR="00DD2074" w:rsidRPr="00DD2074">
        <w:rPr>
          <w:i/>
          <w:iCs/>
          <w:color w:val="EE0000"/>
          <w:lang w:eastAsia="en-IN"/>
        </w:rPr>
        <w:t>(</w:t>
      </w:r>
      <w:r w:rsidR="00DD2074">
        <w:rPr>
          <w:i/>
          <w:iCs/>
          <w:color w:val="EE0000"/>
          <w:lang w:eastAsia="en-IN"/>
        </w:rPr>
        <w:t>I-G-M-A</w:t>
      </w:r>
      <w:r w:rsidR="00DD2074" w:rsidRPr="00DD2074">
        <w:rPr>
          <w:i/>
          <w:iCs/>
          <w:color w:val="EE0000"/>
          <w:lang w:eastAsia="en-IN"/>
        </w:rPr>
        <w:t>)</w:t>
      </w:r>
      <w:r w:rsidR="00DD2074">
        <w:rPr>
          <w:lang w:eastAsia="en-IN"/>
        </w:rPr>
        <w:t xml:space="preserve"> positive</w:t>
      </w:r>
      <w:r w:rsidR="00DD2074" w:rsidRPr="004B7BCB">
        <w:rPr>
          <w:lang w:eastAsia="en-IN"/>
        </w:rPr>
        <w:t xml:space="preserve"> </w:t>
      </w:r>
      <w:r w:rsidRPr="004B7BCB">
        <w:rPr>
          <w:lang w:eastAsia="en-IN"/>
        </w:rPr>
        <w:t xml:space="preserve">B cells were detected in MD4 </w:t>
      </w:r>
      <w:proofErr w:type="spellStart"/>
      <w:r w:rsidRPr="004B7BCB">
        <w:rPr>
          <w:lang w:eastAsia="en-IN"/>
        </w:rPr>
        <w:t>IgHEL</w:t>
      </w:r>
      <w:proofErr w:type="spellEnd"/>
      <w:r w:rsidR="00DD2074">
        <w:rPr>
          <w:lang w:eastAsia="en-IN"/>
        </w:rPr>
        <w:t xml:space="preserve"> </w:t>
      </w:r>
      <w:r w:rsidR="00DD2074" w:rsidRPr="00DD2074">
        <w:rPr>
          <w:i/>
          <w:iCs/>
          <w:color w:val="EE0000"/>
          <w:lang w:eastAsia="en-IN"/>
        </w:rPr>
        <w:t>(</w:t>
      </w:r>
      <w:r w:rsidR="00DD2074">
        <w:rPr>
          <w:i/>
          <w:iCs/>
          <w:color w:val="EE0000"/>
          <w:lang w:eastAsia="en-IN"/>
        </w:rPr>
        <w:t>I-G-H-E-L</w:t>
      </w:r>
      <w:r w:rsidR="00DD2074" w:rsidRPr="00DD2074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mice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 xml:space="preserve">, whereas wild-type mice lacked the </w:t>
      </w:r>
      <w:proofErr w:type="spellStart"/>
      <w:r w:rsidRPr="004B7BCB">
        <w:rPr>
          <w:lang w:eastAsia="en-IN"/>
        </w:rPr>
        <w:t>IgMa</w:t>
      </w:r>
      <w:proofErr w:type="spellEnd"/>
      <w:r w:rsidRPr="004B7BCB">
        <w:rPr>
          <w:lang w:eastAsia="en-IN"/>
        </w:rPr>
        <w:t xml:space="preserve"> signal despite CD19 positivity </w:t>
      </w:r>
      <w:r w:rsidRPr="004B7BCB">
        <w:rPr>
          <w:b/>
          <w:lang w:eastAsia="en-IN"/>
        </w:rPr>
        <w:t>[2]</w:t>
      </w:r>
      <w:r w:rsidRPr="004B7BCB">
        <w:rPr>
          <w:lang w:eastAsia="en-IN"/>
        </w:rPr>
        <w:t>.</w:t>
      </w:r>
    </w:p>
    <w:p w14:paraId="3AC6410C" w14:textId="7EC37A4E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3. </w:t>
      </w:r>
      <w:r w:rsidRPr="00F47945">
        <w:rPr>
          <w:i/>
          <w:iCs/>
          <w:color w:val="3333FF"/>
          <w:lang w:val="en-IN" w:eastAsia="en-IN"/>
        </w:rPr>
        <w:t xml:space="preserve">Video editor: Highlight the </w:t>
      </w:r>
      <w:r w:rsidR="00DD2074" w:rsidRPr="00F47945">
        <w:rPr>
          <w:i/>
          <w:iCs/>
          <w:color w:val="3333FF"/>
          <w:lang w:val="en-IN" w:eastAsia="en-IN"/>
        </w:rPr>
        <w:t xml:space="preserve">blue circle in the bottom </w:t>
      </w:r>
      <w:r w:rsidRPr="00F47945">
        <w:rPr>
          <w:i/>
          <w:iCs/>
          <w:color w:val="3333FF"/>
          <w:lang w:val="en-IN" w:eastAsia="en-IN"/>
        </w:rPr>
        <w:t>right plot from MD4IgHEL mice</w:t>
      </w:r>
      <w:r w:rsidRPr="004B7BCB">
        <w:rPr>
          <w:lang w:val="en-IN" w:eastAsia="en-IN"/>
        </w:rPr>
        <w:t>.</w:t>
      </w:r>
    </w:p>
    <w:p w14:paraId="62BA33B0" w14:textId="1D848E66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3. </w:t>
      </w:r>
      <w:r w:rsidRPr="000226F0">
        <w:rPr>
          <w:i/>
          <w:iCs/>
          <w:color w:val="3333FF"/>
          <w:lang w:val="en-IN" w:eastAsia="en-IN"/>
        </w:rPr>
        <w:t>Video editor: Highlight the</w:t>
      </w:r>
      <w:r w:rsidR="00DD2074" w:rsidRPr="000226F0">
        <w:rPr>
          <w:i/>
          <w:iCs/>
          <w:color w:val="3333FF"/>
          <w:lang w:val="en-IN" w:eastAsia="en-IN"/>
        </w:rPr>
        <w:t xml:space="preserve"> blue circle</w:t>
      </w:r>
      <w:r w:rsidRPr="000226F0">
        <w:rPr>
          <w:i/>
          <w:iCs/>
          <w:color w:val="3333FF"/>
          <w:lang w:val="en-IN" w:eastAsia="en-IN"/>
        </w:rPr>
        <w:t xml:space="preserve"> </w:t>
      </w:r>
      <w:r w:rsidR="00DD2074" w:rsidRPr="000226F0">
        <w:rPr>
          <w:i/>
          <w:iCs/>
          <w:color w:val="3333FF"/>
          <w:lang w:val="en-IN" w:eastAsia="en-IN"/>
        </w:rPr>
        <w:t xml:space="preserve">from the top </w:t>
      </w:r>
      <w:r w:rsidRPr="000226F0">
        <w:rPr>
          <w:i/>
          <w:iCs/>
          <w:color w:val="3333FF"/>
          <w:lang w:val="en-IN" w:eastAsia="en-IN"/>
        </w:rPr>
        <w:t>right plot from wild-type mice</w:t>
      </w:r>
      <w:r w:rsidRPr="004B7BCB">
        <w:rPr>
          <w:lang w:val="en-IN" w:eastAsia="en-IN"/>
        </w:rPr>
        <w:t>.</w:t>
      </w:r>
    </w:p>
    <w:p w14:paraId="1C5DC7F9" w14:textId="177132F6" w:rsidR="001C4403" w:rsidRPr="004B7BCB" w:rsidRDefault="001C4403" w:rsidP="001C4403">
      <w:pPr>
        <w:rPr>
          <w:rFonts w:ascii="Times New Roman" w:eastAsia="Times New Roman" w:hAnsi="Times New Roman" w:cs="Times New Roman"/>
          <w:lang w:val="en-IN" w:eastAsia="en-IN"/>
        </w:rPr>
      </w:pPr>
    </w:p>
    <w:sectPr w:rsidR="001C4403" w:rsidRPr="004B7BCB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C758C" w14:textId="77777777" w:rsidR="00D8375E" w:rsidRDefault="00D8375E">
      <w:r>
        <w:separator/>
      </w:r>
    </w:p>
    <w:p w14:paraId="7F36522C" w14:textId="77777777" w:rsidR="00D8375E" w:rsidRDefault="00D8375E"/>
  </w:endnote>
  <w:endnote w:type="continuationSeparator" w:id="0">
    <w:p w14:paraId="05628CA2" w14:textId="77777777" w:rsidR="00D8375E" w:rsidRDefault="00D8375E">
      <w:r>
        <w:continuationSeparator/>
      </w:r>
    </w:p>
    <w:p w14:paraId="30B9E670" w14:textId="77777777" w:rsidR="00D8375E" w:rsidRDefault="00D837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4D12BB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C7C1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C7C1E">
      <w:rPr>
        <w:rFonts w:cstheme="minorHAnsi"/>
      </w:rPr>
      <w:t xml:space="preserve">                      September </w:t>
    </w:r>
    <w:r w:rsidR="00AC7C1E">
      <w:rPr>
        <w:rFonts w:cstheme="minorHAnsi"/>
      </w:rPr>
      <w:t>09</w:t>
    </w:r>
    <w:r w:rsidR="00AC7C1E">
      <w:rPr>
        <w:rFonts w:cstheme="minorHAnsi"/>
      </w:rPr>
      <w:t xml:space="preserve">, </w:t>
    </w:r>
    <w:proofErr w:type="gramStart"/>
    <w:r w:rsidR="00AC7C1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F553E7" w14:textId="77777777" w:rsidR="00D8375E" w:rsidRDefault="00D8375E">
      <w:r>
        <w:separator/>
      </w:r>
    </w:p>
    <w:p w14:paraId="4BA09398" w14:textId="77777777" w:rsidR="00D8375E" w:rsidRDefault="00D8375E"/>
  </w:footnote>
  <w:footnote w:type="continuationSeparator" w:id="0">
    <w:p w14:paraId="59E8CB7C" w14:textId="77777777" w:rsidR="00D8375E" w:rsidRDefault="00D8375E">
      <w:r>
        <w:continuationSeparator/>
      </w:r>
    </w:p>
    <w:p w14:paraId="52D3372D" w14:textId="77777777" w:rsidR="00D8375E" w:rsidRDefault="00D837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CEC5462" w:rsidR="00336C61" w:rsidRPr="006D3AC7" w:rsidRDefault="00336C61" w:rsidP="00AC7C1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AC7C1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6F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1E78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2F2E"/>
    <w:rsid w:val="001C3C85"/>
    <w:rsid w:val="001C4403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2D8"/>
    <w:rsid w:val="002C54DB"/>
    <w:rsid w:val="002C6E7B"/>
    <w:rsid w:val="002D48BB"/>
    <w:rsid w:val="002D52A1"/>
    <w:rsid w:val="002E7521"/>
    <w:rsid w:val="002F0D42"/>
    <w:rsid w:val="002F3829"/>
    <w:rsid w:val="002F38CF"/>
    <w:rsid w:val="002F7AF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A41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79EB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5771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C59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C30"/>
    <w:rsid w:val="0058214E"/>
    <w:rsid w:val="005829D1"/>
    <w:rsid w:val="005829FA"/>
    <w:rsid w:val="00585ECC"/>
    <w:rsid w:val="00590F40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B32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B86"/>
    <w:rsid w:val="00710EA3"/>
    <w:rsid w:val="0071156C"/>
    <w:rsid w:val="00712078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3EF5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1F2C"/>
    <w:rsid w:val="00A037B3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7C1E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0F52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14B9"/>
    <w:rsid w:val="00BD4346"/>
    <w:rsid w:val="00BD6CFF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E8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10E2"/>
    <w:rsid w:val="00D8375E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074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7748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C00"/>
    <w:rsid w:val="00EF11AC"/>
    <w:rsid w:val="00EF2BCA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47945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71C3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71C3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71C3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71C3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71C3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71C3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67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540</Words>
  <Characters>8603</Characters>
  <Application>Microsoft Office Word</Application>
  <DocSecurity>0</DocSecurity>
  <Lines>217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0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09T04:28:00Z</dcterms:created>
  <dcterms:modified xsi:type="dcterms:W3CDTF">2025-09-09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